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2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грузить фото,написать информацию о себе (биография,образование,интересы),выложить два пос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грузить фото,написать информацию о себе (биография,образование,интересы),выложить два поста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ла фотографию для сайт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308350"/>
            <wp:effectExtent b="0" l="0" r="0" t="0"/>
            <wp:docPr descr="Figure 1: Фот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Фото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а информацию о себе ( биография,интересы,образование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59794"/>
            <wp:effectExtent b="0" l="0" r="0" t="0"/>
            <wp:docPr descr="Figure 2: Информац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нформац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идим,что все синхронизировалось с сайтом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041201"/>
            <wp:effectExtent b="0" l="0" r="0" t="0"/>
            <wp:docPr descr="Figure 3: Сай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ай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а пост о прошедшей неделе. Вот он уже на сайте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098008"/>
            <wp:effectExtent b="0" l="0" r="0" t="0"/>
            <wp:docPr descr="Figure 4: Пос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с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ишу пост о системе контроля версий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33021"/>
            <wp:effectExtent b="0" l="0" r="0" t="0"/>
            <wp:docPr descr="Figure 5: Пишу пост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ишу пос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идим пост на сайте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148780"/>
            <wp:effectExtent b="0" l="0" r="0" t="0"/>
            <wp:docPr descr="Figure 6: Пос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ст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сайтом: загружать фото,посты,информацию о себе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Мокочунина Влада Сергеевна</dc:creator>
  <dc:language>ru-RU</dc:language>
  <cp:keywords/>
  <dcterms:created xsi:type="dcterms:W3CDTF">2023-03-18T10:37:48Z</dcterms:created>
  <dcterms:modified xsi:type="dcterms:W3CDTF">2023-03-18T10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2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